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3-26</w:t>
      </w:r>
      <w:r>
        <w:t xml:space="preserve"> </w:t>
      </w:r>
      <w:r>
        <w:t xml:space="preserve">06:12:4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774418c2cb7d78c6be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3-26T06:12:50Z</dcterms:created>
  <dcterms:modified xsi:type="dcterms:W3CDTF">2024-03-26T06:1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3-26 06:12:43</vt:lpwstr>
  </property>
</Properties>
</file>